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1773D" w14:textId="5F09F4C5" w:rsidR="002F3D1F" w:rsidRPr="006A7F40" w:rsidRDefault="002F3D1F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Nama : Steve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jayadi</w:t>
      </w:r>
      <w:proofErr w:type="spellEnd"/>
    </w:p>
    <w:p w14:paraId="1C0009A1" w14:textId="48C223FC" w:rsidR="002F3D1F" w:rsidRPr="006A7F40" w:rsidRDefault="002F3D1F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NIM : 535180085</w:t>
      </w:r>
    </w:p>
    <w:p w14:paraId="5AEB695D" w14:textId="48343A29" w:rsidR="002F3D1F" w:rsidRPr="006A7F40" w:rsidRDefault="002F3D1F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Kelas : C</w:t>
      </w:r>
    </w:p>
    <w:p w14:paraId="16A81F92" w14:textId="18A483C9" w:rsidR="002F3D1F" w:rsidRPr="006A7F40" w:rsidRDefault="000C79DF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Mata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 Web Programming</w:t>
      </w:r>
    </w:p>
    <w:p w14:paraId="7A6081EB" w14:textId="77777777" w:rsidR="00E433D7" w:rsidRPr="006A7F40" w:rsidRDefault="00E433D7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252EE" w14:textId="345C3801" w:rsidR="00550BBF" w:rsidRPr="006A7F40" w:rsidRDefault="002F3D1F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okument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rogress Hasil</w:t>
      </w:r>
      <w:r w:rsidR="00E433D7" w:rsidRPr="006A7F40">
        <w:rPr>
          <w:rFonts w:ascii="Times New Roman" w:hAnsi="Times New Roman" w:cs="Times New Roman"/>
          <w:sz w:val="24"/>
          <w:szCs w:val="24"/>
        </w:rPr>
        <w:t xml:space="preserve"> Akhir</w:t>
      </w:r>
      <w:r w:rsidRPr="006A7F40">
        <w:rPr>
          <w:rFonts w:ascii="Times New Roman" w:hAnsi="Times New Roman" w:cs="Times New Roman"/>
          <w:sz w:val="24"/>
          <w:szCs w:val="24"/>
        </w:rPr>
        <w:t xml:space="preserve"> Web Programming Project </w:t>
      </w:r>
    </w:p>
    <w:p w14:paraId="1DC31BF1" w14:textId="77777777" w:rsidR="000C79DF" w:rsidRPr="006A7F40" w:rsidRDefault="000C79DF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1AA56F" w14:textId="244467EE" w:rsidR="000C79DF" w:rsidRPr="006A7F40" w:rsidRDefault="002F3D1F" w:rsidP="006A7F4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Websit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8 di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</w:t>
      </w:r>
      <w:r w:rsidR="00E433D7" w:rsidRPr="006A7F40">
        <w:rPr>
          <w:rFonts w:ascii="Times New Roman" w:hAnsi="Times New Roman" w:cs="Times New Roman"/>
          <w:sz w:val="24"/>
          <w:szCs w:val="24"/>
        </w:rPr>
        <w:t xml:space="preserve">online shop yang </w:t>
      </w:r>
      <w:proofErr w:type="spellStart"/>
      <w:r w:rsidR="00E433D7" w:rsidRPr="006A7F40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433D7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ponshop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UTS dan UAS.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79DF"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0C79DF"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36DED41F" w14:textId="77777777" w:rsidR="000C79DF" w:rsidRPr="006A7F40" w:rsidRDefault="000C79DF" w:rsidP="006A7F4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DBFEA8" w14:textId="77777777" w:rsidR="000C79DF" w:rsidRPr="006A7F40" w:rsidRDefault="000C79DF" w:rsidP="006A7F4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Bagi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FrontEnd</w:t>
      </w:r>
      <w:proofErr w:type="spellEnd"/>
    </w:p>
    <w:p w14:paraId="0645AA20" w14:textId="5683E976" w:rsidR="000C79DF" w:rsidRPr="006A7F40" w:rsidRDefault="000C79DF" w:rsidP="006A7F4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Bagi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ckEnd</w:t>
      </w:r>
      <w:proofErr w:type="spellEnd"/>
    </w:p>
    <w:p w14:paraId="1DA02AF0" w14:textId="77777777" w:rsidR="000C79DF" w:rsidRPr="006A7F40" w:rsidRDefault="000C79DF" w:rsidP="006A7F40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255B9AB4" w14:textId="3B5C3F66" w:rsidR="002F3D1F" w:rsidRPr="006A7F40" w:rsidRDefault="000C79DF" w:rsidP="006A7F40">
      <w:pPr>
        <w:pStyle w:val="ListParagraph"/>
        <w:numPr>
          <w:ilvl w:val="0"/>
          <w:numId w:val="3"/>
        </w:num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FrontEnd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F8F961" w14:textId="77777777" w:rsidR="000C79DF" w:rsidRPr="006A7F40" w:rsidRDefault="000C79DF" w:rsidP="006A7F4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E6C2E5A" w14:textId="1FBBD2C0" w:rsidR="000C79DF" w:rsidRPr="006A7F40" w:rsidRDefault="000C79DF" w:rsidP="006A7F40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FrontEnd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UTS Web Programming 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yout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fungsi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an output HTML, CSS , dan J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.</w:t>
      </w:r>
    </w:p>
    <w:p w14:paraId="0390DAFB" w14:textId="77777777" w:rsidR="000C79DF" w:rsidRPr="006A7F40" w:rsidRDefault="000C79DF" w:rsidP="006A7F40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3863DDD" w14:textId="2850A0B7" w:rsidR="000C79DF" w:rsidRPr="006A7F40" w:rsidRDefault="000C79DF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3260DA" wp14:editId="08076BB6">
            <wp:extent cx="5943600" cy="2470785"/>
            <wp:effectExtent l="0" t="0" r="0" b="5715"/>
            <wp:docPr id="5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D0043FEE-BB2E-4461-B937-9CAC862E7272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D0043FEE-BB2E-4461-B937-9CAC862E7272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5DBD6" w14:textId="632C1141" w:rsidR="000C79DF" w:rsidRPr="006A7F40" w:rsidRDefault="000C79DF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1. </w:t>
      </w:r>
      <w:r w:rsidR="00E433D7" w:rsidRPr="006A7F40">
        <w:rPr>
          <w:rFonts w:ascii="Times New Roman" w:hAnsi="Times New Roman" w:cs="Times New Roman"/>
          <w:sz w:val="24"/>
          <w:szCs w:val="24"/>
        </w:rPr>
        <w:t>Layout Searching</w:t>
      </w:r>
    </w:p>
    <w:p w14:paraId="2C9EDF6E" w14:textId="66A9C616" w:rsidR="00E433D7" w:rsidRPr="006A7F40" w:rsidRDefault="00E433D7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yout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mirip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diki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yout Hom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Category agar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sesuai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atabase dan forma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jQuery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yout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Lalu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yout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1A2131CE" w14:textId="7BA36A7E" w:rsidR="00E433D7" w:rsidRPr="006A7F40" w:rsidRDefault="00E433D7" w:rsidP="006A7F4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Filter</w:t>
      </w:r>
    </w:p>
    <w:p w14:paraId="3F40C50E" w14:textId="77777777" w:rsidR="00E433D7" w:rsidRPr="006A7F40" w:rsidRDefault="00E433D7" w:rsidP="006A7F4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Checkbox Category 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Men, Women 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ll</w:t>
      </w:r>
      <w:proofErr w:type="spellEnd"/>
    </w:p>
    <w:p w14:paraId="5FF016B8" w14:textId="77777777" w:rsidR="00E433D7" w:rsidRPr="006A7F40" w:rsidRDefault="00E433D7" w:rsidP="006A7F4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Hasil Layou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Gambarnya</w:t>
      </w:r>
      <w:proofErr w:type="spellEnd"/>
    </w:p>
    <w:p w14:paraId="47396B8B" w14:textId="6ABC7574" w:rsidR="00E433D7" w:rsidRPr="006A7F40" w:rsidRDefault="00E433D7" w:rsidP="006A7F4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Search box </w:t>
      </w:r>
    </w:p>
    <w:p w14:paraId="5AF2C60B" w14:textId="09F20B3F" w:rsidR="00E433D7" w:rsidRPr="006A7F40" w:rsidRDefault="00E433D7" w:rsidP="006A7F4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Investigate Searching</w:t>
      </w:r>
    </w:p>
    <w:p w14:paraId="36C61126" w14:textId="3D264C63" w:rsidR="00E433D7" w:rsidRPr="006A7F40" w:rsidRDefault="00E433D7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14D4B0F" w14:textId="7D289516" w:rsidR="00E433D7" w:rsidRPr="006A7F40" w:rsidRDefault="00E433D7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kali ya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you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 box dan investigate Searching.</w:t>
      </w:r>
    </w:p>
    <w:p w14:paraId="18EC6807" w14:textId="0F6176C5" w:rsidR="00E433D7" w:rsidRPr="006A7F40" w:rsidRDefault="00E433D7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F7D773" wp14:editId="7F44C99D">
            <wp:extent cx="5943600" cy="591185"/>
            <wp:effectExtent l="0" t="0" r="0" b="0"/>
            <wp:docPr id="3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CFDA7DDC-746E-459B-9414-F889F6CE462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CFDA7DDC-746E-459B-9414-F889F6CE462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6238F" w14:textId="2CA4DA22" w:rsidR="00E433D7" w:rsidRPr="006A7F40" w:rsidRDefault="00E433D7" w:rsidP="006A7F40">
      <w:pPr>
        <w:spacing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Gambar 2. Layout Search Box dan Investigate Searching Button</w:t>
      </w:r>
    </w:p>
    <w:p w14:paraId="4B511342" w14:textId="77777777" w:rsidR="00E93662" w:rsidRPr="006A7F40" w:rsidRDefault="00E93662" w:rsidP="006A7F40">
      <w:pPr>
        <w:spacing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7DE62A12" w14:textId="5FC5F7CB" w:rsidR="00E433D7" w:rsidRPr="006A7F40" w:rsidRDefault="00E433D7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lastRenderedPageBreak/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yout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car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homepage dan Category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ource code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48C02274" w14:textId="38F4BF21" w:rsidR="00E433D7" w:rsidRPr="006A7F40" w:rsidRDefault="00E433D7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3DAD4C" wp14:editId="71788E37">
            <wp:extent cx="5943600" cy="1246505"/>
            <wp:effectExtent l="0" t="0" r="0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8B63F37E-75DC-4EB9-88B6-B231FBB7E9F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8B63F37E-75DC-4EB9-88B6-B231FBB7E9F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19A50" w14:textId="2838542C" w:rsidR="00E433D7" w:rsidRPr="006A7F40" w:rsidRDefault="00E433D7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Gambar 3. Source Code HTML Search Box dan Searching Button</w:t>
      </w:r>
    </w:p>
    <w:p w14:paraId="040E76CF" w14:textId="77777777" w:rsidR="00A56223" w:rsidRPr="006A7F40" w:rsidRDefault="00E433D7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serta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v clas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</w:t>
      </w:r>
      <w:r w:rsidR="00A56223" w:rsidRPr="006A7F40">
        <w:rPr>
          <w:rFonts w:ascii="Times New Roman" w:hAnsi="Times New Roman" w:cs="Times New Roman"/>
          <w:sz w:val="24"/>
          <w:szCs w:val="24"/>
        </w:rPr>
        <w:t>gelompok</w:t>
      </w:r>
      <w:r w:rsidRPr="006A7F40">
        <w:rPr>
          <w:rFonts w:ascii="Times New Roman" w:hAnsi="Times New Roman" w:cs="Times New Roman"/>
          <w:sz w:val="24"/>
          <w:szCs w:val="24"/>
        </w:rPr>
        <w:t>kan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searching dan button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. Lalu,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BackEnd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. Placeholder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format agar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dipahami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user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textbox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="00A56223" w:rsidRPr="006A7F40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="00A56223" w:rsidRPr="006A7F40">
        <w:rPr>
          <w:rFonts w:ascii="Times New Roman" w:hAnsi="Times New Roman" w:cs="Times New Roman"/>
          <w:sz w:val="24"/>
          <w:szCs w:val="24"/>
        </w:rPr>
        <w:t>.</w:t>
      </w:r>
    </w:p>
    <w:p w14:paraId="092AA130" w14:textId="77777777" w:rsidR="00A56223" w:rsidRPr="006A7F40" w:rsidRDefault="00A56223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401EB7C" w14:textId="0D576080" w:rsidR="00E433D7" w:rsidRPr="006A7F40" w:rsidRDefault="00A56223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49560C" wp14:editId="5876ECAA">
            <wp:extent cx="3200847" cy="2170872"/>
            <wp:effectExtent l="0" t="0" r="0" b="1270"/>
            <wp:docPr id="4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F715C8CE-B07C-40DA-8B78-C106B232BC0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F715C8CE-B07C-40DA-8B78-C106B232BC07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2170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DC6C5" w14:textId="1AA222E9" w:rsidR="00A56223" w:rsidRPr="006A7F40" w:rsidRDefault="00A56223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Gambar 4. Layout Dropdown Filter</w:t>
      </w:r>
    </w:p>
    <w:p w14:paraId="617FEF82" w14:textId="6023F231" w:rsidR="00A56223" w:rsidRPr="006A7F40" w:rsidRDefault="00A56223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esign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Type Filter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rg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categori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Trending, Sales, dan Newest ya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gantu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itu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user d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esig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menu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ropDow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trending, Sales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ewes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lastRenderedPageBreak/>
        <w:t>dijelas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ckEnd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source code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ropDow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5E0F3BA2" w14:textId="0FF6D539" w:rsidR="00A56223" w:rsidRPr="006A7F40" w:rsidRDefault="00A56223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0BF10A" wp14:editId="7065E45E">
            <wp:extent cx="5943600" cy="1236345"/>
            <wp:effectExtent l="0" t="0" r="0" b="1905"/>
            <wp:docPr id="6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1DDD3ED5-787C-42D3-B4BE-E9996F3E4F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1DDD3ED5-787C-42D3-B4BE-E9996F3E4F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EB4EA" w14:textId="4E245760" w:rsidR="00A56223" w:rsidRPr="006A7F40" w:rsidRDefault="00A56223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5. Source Code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ropDow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ilter</w:t>
      </w:r>
    </w:p>
    <w:p w14:paraId="0FDAF3F0" w14:textId="4B55CD7D" w:rsidR="00A56223" w:rsidRPr="006A7F40" w:rsidRDefault="00A56223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jelasan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bootstrap 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v class dropdown-menu d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Button class =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t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t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-secondary dropdown-toggle. 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okumentasi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i</w:t>
      </w:r>
      <w:r w:rsidR="001D5CB6" w:rsidRPr="006A7F40">
        <w:rPr>
          <w:rFonts w:ascii="Times New Roman" w:hAnsi="Times New Roman" w:cs="Times New Roman"/>
          <w:sz w:val="24"/>
          <w:szCs w:val="24"/>
        </w:rPr>
        <w:t>h</w:t>
      </w:r>
      <w:r w:rsidRPr="006A7F40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ada link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3291F43B" w14:textId="5B36EC2A" w:rsidR="001D5CB6" w:rsidRPr="006A7F40" w:rsidRDefault="008C5148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1D5CB6" w:rsidRPr="006A7F40">
          <w:rPr>
            <w:rStyle w:val="Hyperlink"/>
            <w:rFonts w:ascii="Times New Roman" w:hAnsi="Times New Roman" w:cs="Times New Roman"/>
            <w:sz w:val="24"/>
            <w:szCs w:val="24"/>
          </w:rPr>
          <w:t>https://getbootstrap.com/docs/4.3/components/dropdowns/</w:t>
        </w:r>
      </w:hyperlink>
    </w:p>
    <w:p w14:paraId="42B4A29C" w14:textId="0AF0DA39" w:rsidR="00E86C14" w:rsidRPr="006A7F40" w:rsidRDefault="001D5CB6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esig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checkbox category. Checkbox Category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menklik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tombol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checkbox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category per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searching masing-masing.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 layout checkbox category </w:t>
      </w:r>
      <w:proofErr w:type="spellStart"/>
      <w:r w:rsidR="00E86C14"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E86C14" w:rsidRPr="006A7F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F06CE3" w14:textId="1FAFD5CA" w:rsidR="00E86C14" w:rsidRPr="006A7F40" w:rsidRDefault="00E86C14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614741" wp14:editId="643350CE">
            <wp:extent cx="5943600" cy="593725"/>
            <wp:effectExtent l="0" t="0" r="0" b="0"/>
            <wp:docPr id="8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6AEFEB38-664C-43CD-A529-4AA0534DF1D0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6AEFEB38-664C-43CD-A529-4AA0534DF1D0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96FE3" w14:textId="2D39BB58" w:rsidR="00E86C14" w:rsidRPr="006A7F40" w:rsidRDefault="00E86C14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Gambar 6. Layout Checkbox Category</w:t>
      </w:r>
    </w:p>
    <w:p w14:paraId="1AD4EB40" w14:textId="74B7499F" w:rsidR="00E86C14" w:rsidRPr="006A7F40" w:rsidRDefault="00E86C14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ource Code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i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36905E23" w14:textId="3E4137DE" w:rsidR="00E86C14" w:rsidRPr="006A7F40" w:rsidRDefault="00E86C14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4BCD8BC" wp14:editId="3BD38FD2">
            <wp:extent cx="5415378" cy="3420572"/>
            <wp:effectExtent l="0" t="0" r="0" b="889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F49D6562-431F-4E82-85D3-154DFB34C7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F49D6562-431F-4E82-85D3-154DFB34C76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5378" cy="3420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90B8C" w14:textId="5E89CB35" w:rsidR="00E86C14" w:rsidRPr="006A7F40" w:rsidRDefault="00E86C14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9D3B97" wp14:editId="0BDAA8C9">
            <wp:extent cx="5433060" cy="3266440"/>
            <wp:effectExtent l="0" t="0" r="0" b="0"/>
            <wp:docPr id="10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476E7680-3EDA-4306-8602-DB75A8D32C9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476E7680-3EDA-4306-8602-DB75A8D32C9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3060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5A630" w14:textId="17357155" w:rsidR="00E86C14" w:rsidRPr="006A7F40" w:rsidRDefault="00E86C14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Gambar 7.  Hasil Source Code HTML Checkbox Category</w:t>
      </w:r>
    </w:p>
    <w:p w14:paraId="78498704" w14:textId="256D1A0A" w:rsidR="00E86C14" w:rsidRPr="006A7F40" w:rsidRDefault="00E86C14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mbuatan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pan Button Checkbox (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v)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input dan button typ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checkbox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Data-color defaul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checkbox yang formal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uti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.</w:t>
      </w:r>
    </w:p>
    <w:p w14:paraId="658CC51A" w14:textId="64725D9F" w:rsidR="00E86C14" w:rsidRPr="006A7F40" w:rsidRDefault="00E86C14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27E7B2D" w14:textId="37AF830D" w:rsidR="00E86C14" w:rsidRPr="006A7F40" w:rsidRDefault="006A3FDD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  <w:t xml:space="preserve">Lalu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rontend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card. Card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desig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you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kli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bel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website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you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card salah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.</w:t>
      </w:r>
    </w:p>
    <w:p w14:paraId="63434DE8" w14:textId="2BF1D91C" w:rsidR="006A3FDD" w:rsidRPr="006A7F40" w:rsidRDefault="006A3FDD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F0ADB9" wp14:editId="744591A8">
            <wp:extent cx="4332303" cy="3666478"/>
            <wp:effectExtent l="0" t="0" r="0" b="0"/>
            <wp:docPr id="11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0A51A8DC-874C-45D2-B3C0-9063409ED4A0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0A51A8DC-874C-45D2-B3C0-9063409ED4A0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2303" cy="366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2E368" w14:textId="5EFE2A3F" w:rsidR="006A3FDD" w:rsidRPr="006A7F40" w:rsidRDefault="006A3FDD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8. Layout Card </w:t>
      </w:r>
    </w:p>
    <w:p w14:paraId="57A7A54D" w14:textId="686F7011" w:rsidR="006A3FDD" w:rsidRPr="006A7F40" w:rsidRDefault="006A3FDD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mbuatan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Query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mangg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JSON agar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rint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ooping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162B2D9F" w14:textId="67E90D52" w:rsidR="006A3FDD" w:rsidRPr="006A7F40" w:rsidRDefault="006A3FDD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DB0E89" wp14:editId="34C0EA4B">
            <wp:extent cx="5943600" cy="929640"/>
            <wp:effectExtent l="0" t="0" r="0" b="3810"/>
            <wp:docPr id="12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46BA306F-72BF-4193-89E1-11B12744E8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46BA306F-72BF-4193-89E1-11B12744E8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0E6F7" w14:textId="6FF3496A" w:rsidR="006A3FDD" w:rsidRPr="006A7F40" w:rsidRDefault="006A3FDD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9. Forma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Query</w:t>
      </w:r>
      <w:proofErr w:type="spellEnd"/>
    </w:p>
    <w:p w14:paraId="635449BD" w14:textId="4D3F16F6" w:rsidR="006A3FDD" w:rsidRPr="006A7F40" w:rsidRDefault="00DC42E6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41281D" wp14:editId="1E8AC89E">
            <wp:extent cx="5943600" cy="16586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0B2BD" w14:textId="4C65F78A" w:rsidR="00DC42E6" w:rsidRPr="006A7F40" w:rsidRDefault="00DC42E6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10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HTML</w:t>
      </w:r>
    </w:p>
    <w:p w14:paraId="7ED642F8" w14:textId="5A48072A" w:rsidR="00DC42E6" w:rsidRPr="006A7F40" w:rsidRDefault="00DC42E6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hul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$(#homeMen)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mangg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ource code :</w:t>
      </w:r>
    </w:p>
    <w:p w14:paraId="1847BDA9" w14:textId="204B4FCE" w:rsidR="00DC42E6" w:rsidRPr="006A7F40" w:rsidRDefault="00DC42E6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&lt;scrip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=”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s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/SearchFilter.js”&gt;&lt;/script&gt;</w:t>
      </w:r>
    </w:p>
    <w:p w14:paraId="0B4A6925" w14:textId="77777777" w:rsidR="009D6408" w:rsidRPr="006A7F40" w:rsidRDefault="009D6408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44147CA" w14:textId="648B0CB1" w:rsidR="00DC42E6" w:rsidRPr="006A7F40" w:rsidRDefault="009D6408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FrontEnd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ckEnd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.</w:t>
      </w:r>
      <w:r w:rsidR="00DC42E6" w:rsidRPr="006A7F40">
        <w:rPr>
          <w:rFonts w:ascii="Times New Roman" w:hAnsi="Times New Roman" w:cs="Times New Roman"/>
          <w:sz w:val="24"/>
          <w:szCs w:val="24"/>
        </w:rPr>
        <w:tab/>
      </w:r>
    </w:p>
    <w:p w14:paraId="4647D130" w14:textId="77777777" w:rsidR="009D6408" w:rsidRPr="006A7F40" w:rsidRDefault="009D6408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7606CDB" w14:textId="54D9C611" w:rsidR="00DC42E6" w:rsidRPr="006A7F40" w:rsidRDefault="00DC42E6" w:rsidP="006A7F40">
      <w:pPr>
        <w:pStyle w:val="ListParagraph"/>
        <w:numPr>
          <w:ilvl w:val="0"/>
          <w:numId w:val="3"/>
        </w:num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ckEnd</w:t>
      </w:r>
      <w:proofErr w:type="spellEnd"/>
    </w:p>
    <w:p w14:paraId="53CB1E6F" w14:textId="2E9D8FBC" w:rsidR="00291944" w:rsidRPr="006A7F40" w:rsidRDefault="0062021D" w:rsidP="006A7F40">
      <w:pPr>
        <w:spacing w:line="36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ckEnd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rver web ya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rvice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mengakses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frontend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public.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BackEnd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routing, EJS, Mongoose,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BackEnd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difokuskan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Searching.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BackEnd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r w:rsidR="0050616B" w:rsidRPr="006A7F40">
        <w:rPr>
          <w:rFonts w:ascii="Times New Roman" w:hAnsi="Times New Roman" w:cs="Times New Roman"/>
          <w:sz w:val="24"/>
          <w:szCs w:val="24"/>
        </w:rPr>
        <w:t>3</w:t>
      </w:r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="00291944"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291944"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34875B19" w14:textId="43CEE620" w:rsidR="00291944" w:rsidRPr="006A7F40" w:rsidRDefault="00291944" w:rsidP="006A7F4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Routing</w:t>
      </w:r>
    </w:p>
    <w:p w14:paraId="0A92DC6C" w14:textId="5F9BF1F2" w:rsidR="00291944" w:rsidRPr="006A7F40" w:rsidRDefault="00291944" w:rsidP="006A7F4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EJS</w:t>
      </w:r>
    </w:p>
    <w:p w14:paraId="09953854" w14:textId="66E3CC37" w:rsidR="00291944" w:rsidRPr="006A7F40" w:rsidRDefault="00291944" w:rsidP="006A7F4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MongoDB dan Mongoose</w:t>
      </w:r>
    </w:p>
    <w:p w14:paraId="4C1E4893" w14:textId="77777777" w:rsidR="0050616B" w:rsidRPr="006A7F40" w:rsidRDefault="0050616B" w:rsidP="006A7F40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59DA665" w14:textId="77777777" w:rsidR="00291944" w:rsidRPr="006A7F40" w:rsidRDefault="00291944" w:rsidP="006A7F40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418A240" w14:textId="6AC14F0F" w:rsidR="00291944" w:rsidRPr="006A7F40" w:rsidRDefault="00291944" w:rsidP="006A7F4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Routing</w:t>
      </w:r>
    </w:p>
    <w:p w14:paraId="1502EF0F" w14:textId="3C9EB21A" w:rsidR="00291944" w:rsidRPr="006A7F40" w:rsidRDefault="00291944" w:rsidP="006A7F4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405FE0D" w14:textId="0235EB09" w:rsidR="00291944" w:rsidRPr="006A7F40" w:rsidRDefault="00291944" w:rsidP="006A7F40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Routing di Searching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hul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ode JS dan Express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ode J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hul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ink : </w:t>
      </w:r>
      <w:hyperlink r:id="rId17" w:history="1">
        <w:r w:rsidRPr="006A7F40">
          <w:rPr>
            <w:rStyle w:val="Hyperlink"/>
            <w:rFonts w:ascii="Times New Roman" w:hAnsi="Times New Roman" w:cs="Times New Roman"/>
            <w:sz w:val="24"/>
            <w:szCs w:val="24"/>
          </w:rPr>
          <w:t>https://nodejs.org</w:t>
        </w:r>
      </w:hyperlink>
      <w:r w:rsidR="00307B7C" w:rsidRPr="006A7F4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07B7C"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07B7C" w:rsidRPr="006A7F40">
        <w:rPr>
          <w:rFonts w:ascii="Times New Roman" w:hAnsi="Times New Roman" w:cs="Times New Roman"/>
          <w:sz w:val="24"/>
          <w:szCs w:val="24"/>
        </w:rPr>
        <w:t xml:space="preserve"> format di </w:t>
      </w:r>
      <w:proofErr w:type="spellStart"/>
      <w:r w:rsidR="00307B7C"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="00307B7C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7B7C"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07B7C" w:rsidRPr="006A7F40">
        <w:rPr>
          <w:rFonts w:ascii="Times New Roman" w:hAnsi="Times New Roman" w:cs="Times New Roman"/>
          <w:sz w:val="24"/>
          <w:szCs w:val="24"/>
        </w:rPr>
        <w:t>.</w:t>
      </w:r>
    </w:p>
    <w:p w14:paraId="69867675" w14:textId="376CFB14" w:rsidR="00307B7C" w:rsidRPr="006A7F40" w:rsidRDefault="00307B7C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C2F051" wp14:editId="7676677C">
            <wp:extent cx="5943600" cy="36563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911FE" w14:textId="312BC460" w:rsidR="00307B7C" w:rsidRPr="006A7F40" w:rsidRDefault="00307B7C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11. Forma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ode JS di website</w:t>
      </w:r>
    </w:p>
    <w:p w14:paraId="77195C55" w14:textId="23705A82" w:rsidR="00307B7C" w:rsidRPr="006A7F40" w:rsidRDefault="00307B7C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  <w:t xml:space="preserve">Setelah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ode JS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Extension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Visual Studio Code (VS Code)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ode-snippe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094D8A38" w14:textId="2C8AD599" w:rsidR="00307B7C" w:rsidRPr="006A7F40" w:rsidRDefault="00307B7C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7B3A87" wp14:editId="59C9C4AC">
            <wp:extent cx="5943600" cy="1330325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123A0" w14:textId="613DBC46" w:rsidR="00307B7C" w:rsidRPr="006A7F40" w:rsidRDefault="00307B7C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Gambar 12. Extension Node JS di Visual Studio Code</w:t>
      </w:r>
    </w:p>
    <w:p w14:paraId="186CB674" w14:textId="666CDEF5" w:rsidR="00307B7C" w:rsidRPr="006A7F40" w:rsidRDefault="00307B7C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testing di termina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od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79B24B4C" w14:textId="5D6B8412" w:rsidR="00307B7C" w:rsidRPr="006A7F40" w:rsidRDefault="00307B7C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B012AB" wp14:editId="0B97E652">
            <wp:extent cx="5943600" cy="1518920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68DCB" w14:textId="35B99F70" w:rsidR="00307B7C" w:rsidRPr="006A7F40" w:rsidRDefault="00307B7C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13. </w:t>
      </w:r>
      <w:r w:rsidR="00563E60" w:rsidRPr="006A7F40">
        <w:rPr>
          <w:rFonts w:ascii="Times New Roman" w:hAnsi="Times New Roman" w:cs="Times New Roman"/>
          <w:sz w:val="24"/>
          <w:szCs w:val="24"/>
        </w:rPr>
        <w:t xml:space="preserve">Format output </w:t>
      </w:r>
      <w:proofErr w:type="spellStart"/>
      <w:r w:rsidR="00563E60"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63E60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3E60"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563E60" w:rsidRPr="006A7F40">
        <w:rPr>
          <w:rFonts w:ascii="Times New Roman" w:hAnsi="Times New Roman" w:cs="Times New Roman"/>
          <w:sz w:val="24"/>
          <w:szCs w:val="24"/>
        </w:rPr>
        <w:t xml:space="preserve"> Node di Visual Studio Code</w:t>
      </w:r>
    </w:p>
    <w:p w14:paraId="2D265040" w14:textId="05AEB6E8" w:rsidR="00563E60" w:rsidRPr="006A7F40" w:rsidRDefault="00563E60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ode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cmd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gantu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Visual Studio Cod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likasi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canggi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rojec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orang lai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etch ful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ackage json nod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s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hul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njut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roject.</w:t>
      </w:r>
    </w:p>
    <w:p w14:paraId="1AAB8D84" w14:textId="4260D360" w:rsidR="00563E60" w:rsidRPr="006A7F40" w:rsidRDefault="00563E60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99DC39" w14:textId="3A269800" w:rsidR="00563E60" w:rsidRPr="006A7F40" w:rsidRDefault="00563E60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  <w:t xml:space="preserve">Langkah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PM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singk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ode package manager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NPM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cmd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di terminal VS code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. Yang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diinstall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project searching routing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Express.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Express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format </w:t>
      </w:r>
      <w:proofErr w:type="spellStart"/>
      <w:r w:rsidR="00615012" w:rsidRPr="006A7F40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="00615012"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095B31F4" w14:textId="63D21137" w:rsidR="00615012" w:rsidRPr="006A7F40" w:rsidRDefault="00615012" w:rsidP="006A7F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b/>
          <w:bCs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b/>
          <w:bCs/>
          <w:sz w:val="24"/>
          <w:szCs w:val="24"/>
        </w:rPr>
        <w:t>init</w:t>
      </w:r>
      <w:proofErr w:type="spellEnd"/>
    </w:p>
    <w:p w14:paraId="0CEB4533" w14:textId="1578BD70" w:rsidR="00615012" w:rsidRPr="006A7F40" w:rsidRDefault="00615012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NPM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ackag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File Express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14:paraId="251739D0" w14:textId="5408357F" w:rsidR="00615012" w:rsidRPr="006A7F40" w:rsidRDefault="00615012" w:rsidP="006A7F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b/>
          <w:bCs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b/>
          <w:bCs/>
          <w:sz w:val="24"/>
          <w:szCs w:val="24"/>
        </w:rPr>
        <w:t xml:space="preserve"> install express</w:t>
      </w:r>
    </w:p>
    <w:p w14:paraId="59F931BC" w14:textId="6BEC42F1" w:rsidR="00615012" w:rsidRPr="006A7F40" w:rsidRDefault="00615012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NPM Expres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rout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</w:t>
      </w:r>
    </w:p>
    <w:p w14:paraId="58C7E4EC" w14:textId="5999294B" w:rsidR="00615012" w:rsidRPr="006A7F40" w:rsidRDefault="00615012" w:rsidP="006A7F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b/>
          <w:bCs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b/>
          <w:bCs/>
          <w:sz w:val="24"/>
          <w:szCs w:val="24"/>
        </w:rPr>
        <w:t xml:space="preserve"> install </w:t>
      </w:r>
      <w:proofErr w:type="spellStart"/>
      <w:r w:rsidRPr="006A7F40">
        <w:rPr>
          <w:rFonts w:ascii="Times New Roman" w:hAnsi="Times New Roman" w:cs="Times New Roman"/>
          <w:b/>
          <w:bCs/>
          <w:sz w:val="24"/>
          <w:szCs w:val="24"/>
        </w:rPr>
        <w:t>nodemon</w:t>
      </w:r>
      <w:proofErr w:type="spellEnd"/>
    </w:p>
    <w:p w14:paraId="223AB2D8" w14:textId="03659EDF" w:rsidR="00307B7C" w:rsidRPr="006A7F40" w:rsidRDefault="00615012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lastRenderedPageBreak/>
        <w:t>Nodemo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rerun program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restar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manual.</w:t>
      </w:r>
    </w:p>
    <w:p w14:paraId="142FD9AE" w14:textId="0ABEA5CE" w:rsidR="00615012" w:rsidRPr="006A7F40" w:rsidRDefault="00615012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EEB8F26" w14:textId="7506D5D0" w:rsidR="00615012" w:rsidRPr="006A7F40" w:rsidRDefault="00615012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ackag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orang lai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git pull / fetch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esktop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22457B3C" w14:textId="06B8FA75" w:rsidR="00615012" w:rsidRPr="006A7F40" w:rsidRDefault="00615012" w:rsidP="006A7F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b/>
          <w:bCs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b/>
          <w:bCs/>
          <w:sz w:val="24"/>
          <w:szCs w:val="24"/>
        </w:rPr>
        <w:t xml:space="preserve"> install</w:t>
      </w:r>
    </w:p>
    <w:p w14:paraId="010B4624" w14:textId="61C88E9C" w:rsidR="00CE4643" w:rsidRPr="006A7F40" w:rsidRDefault="00615012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ackage ya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node-modules dan package-lock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fil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njut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rojec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ackag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.</w:t>
      </w:r>
      <w:r w:rsidR="00CE4643" w:rsidRPr="006A7F40">
        <w:rPr>
          <w:rFonts w:ascii="Times New Roman" w:hAnsi="Times New Roman" w:cs="Times New Roman"/>
          <w:sz w:val="24"/>
          <w:szCs w:val="24"/>
        </w:rPr>
        <w:t xml:space="preserve"> Lalu </w:t>
      </w:r>
      <w:proofErr w:type="spellStart"/>
      <w:r w:rsidR="00CE4643" w:rsidRPr="006A7F40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CE464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4643" w:rsidRPr="006A7F40">
        <w:rPr>
          <w:rFonts w:ascii="Times New Roman" w:hAnsi="Times New Roman" w:cs="Times New Roman"/>
          <w:sz w:val="24"/>
          <w:szCs w:val="24"/>
        </w:rPr>
        <w:t>dimasukkan</w:t>
      </w:r>
      <w:proofErr w:type="spellEnd"/>
      <w:r w:rsidR="00CE4643" w:rsidRPr="006A7F40">
        <w:rPr>
          <w:rFonts w:ascii="Times New Roman" w:hAnsi="Times New Roman" w:cs="Times New Roman"/>
          <w:sz w:val="24"/>
          <w:szCs w:val="24"/>
        </w:rPr>
        <w:t xml:space="preserve"> import Express di </w:t>
      </w:r>
      <w:proofErr w:type="spellStart"/>
      <w:r w:rsidR="00CE4643"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CE4643" w:rsidRPr="006A7F40">
        <w:rPr>
          <w:rFonts w:ascii="Times New Roman" w:hAnsi="Times New Roman" w:cs="Times New Roman"/>
          <w:sz w:val="24"/>
          <w:szCs w:val="24"/>
        </w:rPr>
        <w:t xml:space="preserve"> JavaScript </w:t>
      </w:r>
      <w:proofErr w:type="spellStart"/>
      <w:r w:rsidR="00CE4643" w:rsidRPr="006A7F4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CE464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4643"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CE4643"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6613D66E" w14:textId="548BA78D" w:rsidR="00CE4643" w:rsidRPr="006A7F40" w:rsidRDefault="00CE4643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E8B4CD" wp14:editId="5D50E611">
            <wp:extent cx="3985260" cy="5562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7AA90" w14:textId="7237DBFD" w:rsidR="00CE4643" w:rsidRPr="006A7F40" w:rsidRDefault="00CE4643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E2ADFF" wp14:editId="66A8BBC1">
            <wp:extent cx="2918460" cy="381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D2998" w14:textId="1121975F" w:rsidR="00615012" w:rsidRPr="006A7F40" w:rsidRDefault="00615012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31EA7B1" w14:textId="5FE95F0D" w:rsidR="003F59A1" w:rsidRPr="006A7F40" w:rsidRDefault="00615012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r w:rsidR="00CE4643" w:rsidRPr="006A7F40">
        <w:rPr>
          <w:rFonts w:ascii="Times New Roman" w:hAnsi="Times New Roman" w:cs="Times New Roman"/>
          <w:sz w:val="24"/>
          <w:szCs w:val="24"/>
        </w:rPr>
        <w:t xml:space="preserve">Lalu, </w:t>
      </w:r>
      <w:proofErr w:type="spellStart"/>
      <w:r w:rsidR="00CE4643" w:rsidRPr="006A7F40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="00CE4643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4643" w:rsidRPr="006A7F40"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 w:rsidR="00CE4643" w:rsidRPr="006A7F40">
        <w:rPr>
          <w:rFonts w:ascii="Times New Roman" w:hAnsi="Times New Roman" w:cs="Times New Roman"/>
          <w:sz w:val="24"/>
          <w:szCs w:val="24"/>
        </w:rPr>
        <w:t xml:space="preserve"> variable app </w:t>
      </w:r>
      <w:proofErr w:type="spellStart"/>
      <w:r w:rsidR="00CE4643"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CE4643" w:rsidRPr="006A7F40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Rout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p.ge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p.pos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</w:t>
      </w:r>
      <w:r w:rsidR="003F59A1" w:rsidRPr="006A7F40">
        <w:rPr>
          <w:rFonts w:ascii="Times New Roman" w:hAnsi="Times New Roman" w:cs="Times New Roman"/>
          <w:sz w:val="24"/>
          <w:szCs w:val="24"/>
        </w:rPr>
        <w:t xml:space="preserve">file yang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. Gambaran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 express yang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9A1"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F59A1"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50B8C13F" w14:textId="50CBC980" w:rsidR="00615012" w:rsidRPr="006A7F40" w:rsidRDefault="00615012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3F59A1"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862029" wp14:editId="43CAA940">
            <wp:extent cx="5943600" cy="3399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E17C1" w14:textId="5C17D7CA" w:rsidR="003F59A1" w:rsidRPr="006A7F40" w:rsidRDefault="003F59A1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14. Format Backend Searching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Routing</w:t>
      </w:r>
    </w:p>
    <w:p w14:paraId="19BE422B" w14:textId="18A5EB30" w:rsidR="003F59A1" w:rsidRPr="006A7F40" w:rsidRDefault="003F59A1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 </w:t>
      </w:r>
    </w:p>
    <w:p w14:paraId="303C4C02" w14:textId="6692E097" w:rsidR="003F59A1" w:rsidRPr="006A7F40" w:rsidRDefault="003F59A1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p.ge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 di front end </w:t>
      </w:r>
    </w:p>
    <w:p w14:paraId="2BBEDF44" w14:textId="5438AC6A" w:rsidR="003F59A1" w:rsidRPr="006A7F40" w:rsidRDefault="003F59A1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p.pos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s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asuk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hul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condition (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car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text di searching)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redirec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.</w:t>
      </w:r>
    </w:p>
    <w:p w14:paraId="1D3B4C6E" w14:textId="06EFDD59" w:rsidR="003F59A1" w:rsidRPr="006A7F40" w:rsidRDefault="003F59A1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0B5A73" w14:textId="6DA23A88" w:rsidR="003F59A1" w:rsidRPr="006A7F40" w:rsidRDefault="003F59A1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p.ge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p.post</w:t>
      </w:r>
      <w:proofErr w:type="spellEnd"/>
    </w:p>
    <w:p w14:paraId="03AC6274" w14:textId="7FD80F79" w:rsidR="003F59A1" w:rsidRPr="006A7F40" w:rsidRDefault="00BA7CD9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934DB9" wp14:editId="245D38F6">
            <wp:extent cx="3954780" cy="13716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68D25" w14:textId="58A66193" w:rsidR="00BA7CD9" w:rsidRPr="006A7F40" w:rsidRDefault="002212DE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15. </w:t>
      </w:r>
      <w:r w:rsidR="00BA7CD9" w:rsidRPr="006A7F40">
        <w:rPr>
          <w:rFonts w:ascii="Times New Roman" w:hAnsi="Times New Roman" w:cs="Times New Roman"/>
          <w:sz w:val="24"/>
          <w:szCs w:val="24"/>
        </w:rPr>
        <w:t xml:space="preserve">Format Searching </w:t>
      </w:r>
      <w:proofErr w:type="spellStart"/>
      <w:r w:rsidR="00BA7CD9"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BA7CD9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7CD9" w:rsidRPr="006A7F40">
        <w:rPr>
          <w:rFonts w:ascii="Times New Roman" w:hAnsi="Times New Roman" w:cs="Times New Roman"/>
          <w:sz w:val="24"/>
          <w:szCs w:val="24"/>
        </w:rPr>
        <w:t>app.get</w:t>
      </w:r>
      <w:proofErr w:type="spellEnd"/>
    </w:p>
    <w:p w14:paraId="24BA3325" w14:textId="4FD0A7D6" w:rsidR="00BA7CD9" w:rsidRPr="006A7F40" w:rsidRDefault="002212DE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BB9EB3" wp14:editId="4A7A45B2">
            <wp:extent cx="5943600" cy="6362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3A558" w14:textId="57889B3B" w:rsidR="002212DE" w:rsidRPr="006A7F40" w:rsidRDefault="002212DE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16. Format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p.post</w:t>
      </w:r>
      <w:proofErr w:type="spellEnd"/>
    </w:p>
    <w:p w14:paraId="2EB816AD" w14:textId="42EBC2D6" w:rsidR="002212DE" w:rsidRPr="006A7F40" w:rsidRDefault="002212DE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99E5D43" w14:textId="2E3B2AEF" w:rsidR="00CE4643" w:rsidRPr="006A7F40" w:rsidRDefault="00CE4643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leta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2EEAE70C" w14:textId="7B200F1B" w:rsidR="00CE4643" w:rsidRPr="006A7F40" w:rsidRDefault="00CE4643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78D2D0" wp14:editId="66A8F731">
            <wp:extent cx="5943600" cy="12439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22DD4" w14:textId="16F05795" w:rsidR="00CE4643" w:rsidRPr="006A7F40" w:rsidRDefault="00CE4643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17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Leta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os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backend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rontend</w:t>
      </w:r>
    </w:p>
    <w:p w14:paraId="1D5CAB26" w14:textId="61B8AC5D" w:rsidR="00CE4643" w:rsidRPr="006A7F40" w:rsidRDefault="00CE4643" w:rsidP="006A7F4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EJS</w:t>
      </w:r>
    </w:p>
    <w:p w14:paraId="04B9469A" w14:textId="1C9ACCBE" w:rsidR="00CE4643" w:rsidRPr="006A7F40" w:rsidRDefault="00CE4643" w:rsidP="006A7F40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Setelah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proses Routing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EJ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template searching.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Hasil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EJS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79AD4CEB" w14:textId="22189DDC" w:rsidR="0080613D" w:rsidRPr="006A7F40" w:rsidRDefault="0080613D" w:rsidP="006A7F40">
      <w:pPr>
        <w:spacing w:line="36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4500BDB" wp14:editId="0D97288F">
            <wp:extent cx="2171700" cy="41986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CCB7A" w14:textId="1A6B2D99" w:rsidR="0080613D" w:rsidRPr="006A7F40" w:rsidRDefault="0080613D" w:rsidP="006A7F40">
      <w:pPr>
        <w:spacing w:line="36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18. Format Search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EJ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HTML</w:t>
      </w:r>
    </w:p>
    <w:p w14:paraId="1CC10407" w14:textId="77777777" w:rsidR="000B7FC0" w:rsidRPr="006A7F40" w:rsidRDefault="000B7FC0" w:rsidP="006A7F40">
      <w:pPr>
        <w:spacing w:line="36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14:paraId="64BB55CE" w14:textId="69B4AFEE" w:rsidR="0050616B" w:rsidRPr="006A7F40" w:rsidRDefault="000B7FC0" w:rsidP="006A7F40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Walaupu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EJS dan HTM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ub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yntax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ocalhos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routing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33920E9" w14:textId="71B080BB" w:rsidR="0050616B" w:rsidRPr="006A7F40" w:rsidRDefault="0050616B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B4769F7" w14:textId="3A2086AE" w:rsidR="0050616B" w:rsidRPr="006A7F40" w:rsidRDefault="0050616B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Lalu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EJS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instal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NPM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C05D5A" w14:textId="77777777" w:rsidR="0050616B" w:rsidRPr="006A7F40" w:rsidRDefault="0050616B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install -save expres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body-parser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ejs</w:t>
      </w:r>
      <w:proofErr w:type="spellEnd"/>
    </w:p>
    <w:p w14:paraId="6E70CB0C" w14:textId="77777777" w:rsidR="0050616B" w:rsidRPr="006A7F40" w:rsidRDefault="0050616B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install -save express-session</w:t>
      </w:r>
    </w:p>
    <w:p w14:paraId="1087041A" w14:textId="77777777" w:rsidR="0050616B" w:rsidRPr="006A7F40" w:rsidRDefault="0050616B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4BA49F6" w14:textId="2076C876" w:rsidR="0050616B" w:rsidRPr="006A7F40" w:rsidRDefault="0050616B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body-parser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ejs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tambah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cript dev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5D30B785" w14:textId="77777777" w:rsidR="0050616B" w:rsidRPr="006A7F40" w:rsidRDefault="0050616B" w:rsidP="006A7F40">
      <w:pPr>
        <w:pStyle w:val="SourceCode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{</w:t>
      </w:r>
    </w:p>
    <w:p w14:paraId="30FD5FEE" w14:textId="77777777" w:rsidR="0050616B" w:rsidRPr="006A7F40" w:rsidRDefault="0050616B" w:rsidP="006A7F40">
      <w:pPr>
        <w:pStyle w:val="SourceCode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lastRenderedPageBreak/>
        <w:t xml:space="preserve">   ...</w:t>
      </w:r>
    </w:p>
    <w:p w14:paraId="0355F58C" w14:textId="77777777" w:rsidR="0050616B" w:rsidRPr="006A7F40" w:rsidRDefault="0050616B" w:rsidP="006A7F40">
      <w:pPr>
        <w:pStyle w:val="SourceCode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   “scripts”: {</w:t>
      </w:r>
    </w:p>
    <w:p w14:paraId="13B9A54C" w14:textId="77777777" w:rsidR="0050616B" w:rsidRPr="006A7F40" w:rsidRDefault="0050616B" w:rsidP="006A7F40">
      <w:pPr>
        <w:pStyle w:val="SourceCode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      “dev”: “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”,</w:t>
      </w:r>
    </w:p>
    <w:p w14:paraId="5407193E" w14:textId="77777777" w:rsidR="0050616B" w:rsidRPr="006A7F40" w:rsidRDefault="0050616B" w:rsidP="006A7F40">
      <w:pPr>
        <w:pStyle w:val="SourceCode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   ...</w:t>
      </w:r>
    </w:p>
    <w:p w14:paraId="2F60480D" w14:textId="77777777" w:rsidR="0050616B" w:rsidRPr="006A7F40" w:rsidRDefault="0050616B" w:rsidP="006A7F40">
      <w:pPr>
        <w:pStyle w:val="SourceCode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}</w:t>
      </w:r>
    </w:p>
    <w:p w14:paraId="0CDB883F" w14:textId="139015F2" w:rsidR="0050616B" w:rsidRPr="006A7F40" w:rsidRDefault="0050616B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D29CF8" w14:textId="77777777" w:rsidR="0050616B" w:rsidRPr="006A7F40" w:rsidRDefault="0050616B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package jso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amp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19A6A80D" w14:textId="1C5B23FA" w:rsidR="0050616B" w:rsidRPr="006A7F40" w:rsidRDefault="00E93662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914D9B" wp14:editId="69EF96F7">
            <wp:extent cx="2674620" cy="23241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FF453" w14:textId="5402EA43" w:rsidR="00E93662" w:rsidRPr="006A7F40" w:rsidRDefault="00E93662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19. Script forma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ev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odemon</w:t>
      </w:r>
      <w:proofErr w:type="spellEnd"/>
    </w:p>
    <w:p w14:paraId="0EE1FA30" w14:textId="30685B29" w:rsidR="00E93662" w:rsidRPr="006A7F40" w:rsidRDefault="00E93662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import EJ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tulis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cod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2E7DF169" w14:textId="189F8B99" w:rsidR="00E93662" w:rsidRPr="006A7F40" w:rsidRDefault="00E93662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C627DA" wp14:editId="1EC81AF4">
            <wp:extent cx="5090160" cy="5791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57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B33FD" w14:textId="507F4752" w:rsidR="00E93662" w:rsidRPr="006A7F40" w:rsidRDefault="00E93662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t engine EJ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masuk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searching</w:t>
      </w:r>
    </w:p>
    <w:p w14:paraId="3DDFEFC1" w14:textId="325BD5E5" w:rsidR="00E93662" w:rsidRPr="006A7F40" w:rsidRDefault="00E93662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D3585AC" wp14:editId="06B16C6D">
            <wp:extent cx="3611880" cy="2484120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97A80" w14:textId="63B2F61F" w:rsidR="00E93662" w:rsidRPr="006A7F40" w:rsidRDefault="00E93662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20. Hasil Source Cod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Views EJ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ocalhost</w:t>
      </w:r>
    </w:p>
    <w:p w14:paraId="6398DF7F" w14:textId="14402859" w:rsidR="00E93662" w:rsidRPr="006A7F40" w:rsidRDefault="00E93662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view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7C58A7FC" w14:textId="1E2FD7EE" w:rsidR="00E93662" w:rsidRPr="006A7F40" w:rsidRDefault="00E93662" w:rsidP="006A7F40">
      <w:pPr>
        <w:spacing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7365A91" wp14:editId="396DF579">
            <wp:extent cx="2286000" cy="51282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512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B95EF" w14:textId="15330079" w:rsidR="00E93662" w:rsidRPr="006A7F40" w:rsidRDefault="00E93662" w:rsidP="006A7F40">
      <w:pPr>
        <w:spacing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21. </w:t>
      </w:r>
      <w:r w:rsidR="000C1FC4" w:rsidRPr="006A7F40">
        <w:rPr>
          <w:rFonts w:ascii="Times New Roman" w:hAnsi="Times New Roman" w:cs="Times New Roman"/>
          <w:sz w:val="24"/>
          <w:szCs w:val="24"/>
        </w:rPr>
        <w:t xml:space="preserve">Hasil Lokasi Folder yang </w:t>
      </w:r>
      <w:proofErr w:type="spellStart"/>
      <w:r w:rsidR="000C1FC4" w:rsidRPr="006A7F40">
        <w:rPr>
          <w:rFonts w:ascii="Times New Roman" w:hAnsi="Times New Roman" w:cs="Times New Roman"/>
          <w:sz w:val="24"/>
          <w:szCs w:val="24"/>
        </w:rPr>
        <w:t>dipanggil</w:t>
      </w:r>
      <w:proofErr w:type="spellEnd"/>
      <w:r w:rsidR="000C1FC4"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1FC4"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0C1FC4" w:rsidRPr="006A7F40">
        <w:rPr>
          <w:rFonts w:ascii="Times New Roman" w:hAnsi="Times New Roman" w:cs="Times New Roman"/>
          <w:sz w:val="24"/>
          <w:szCs w:val="24"/>
        </w:rPr>
        <w:t xml:space="preserve"> EJS</w:t>
      </w:r>
    </w:p>
    <w:p w14:paraId="60A5E52B" w14:textId="3E3E8943" w:rsidR="000C1FC4" w:rsidRPr="006A7F40" w:rsidRDefault="000C1FC4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simpulan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ormat : views/pages/Search </w:t>
      </w:r>
    </w:p>
    <w:p w14:paraId="0024ACEE" w14:textId="1A0AD4EB" w:rsidR="00891BF5" w:rsidRPr="006A7F40" w:rsidRDefault="00891BF5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C970687" w14:textId="5D8F1AB9" w:rsidR="00891BF5" w:rsidRPr="006A7F40" w:rsidRDefault="00891BF5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Lalu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masuk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Langkah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MongoDB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yambung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JSO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MongoDB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ile localhost agar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masuk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Expres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EJS. </w:t>
      </w:r>
    </w:p>
    <w:p w14:paraId="3C39D309" w14:textId="020E3E0D" w:rsidR="00891BF5" w:rsidRPr="006A7F40" w:rsidRDefault="00891BF5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4D1334A" wp14:editId="15CD5A4F">
            <wp:extent cx="5943600" cy="2283460"/>
            <wp:effectExtent l="0" t="0" r="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F38C9" w14:textId="48BE9FDE" w:rsidR="00891BF5" w:rsidRPr="006A7F40" w:rsidRDefault="00891BF5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>Gambar 22. Hasil File yang static</w:t>
      </w:r>
    </w:p>
    <w:p w14:paraId="5407D7BF" w14:textId="3BC0F339" w:rsidR="00891BF5" w:rsidRPr="006A7F40" w:rsidRDefault="00891BF5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  <w:t xml:space="preserve">File ya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abung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MongoDB dan Expres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743FA972" w14:textId="180B96E1" w:rsidR="00891BF5" w:rsidRPr="006A7F40" w:rsidRDefault="00891BF5" w:rsidP="006A7F4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express.static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(‘Database JSON’));</w:t>
      </w:r>
    </w:p>
    <w:p w14:paraId="7A79649A" w14:textId="0FA8010B" w:rsidR="00891BF5" w:rsidRPr="006A7F40" w:rsidRDefault="00891BF5" w:rsidP="006A7F4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(‘/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umpulanDat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’ 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express.static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(__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rnam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+ ‘Database JSON/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umpulanDat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’));</w:t>
      </w:r>
    </w:p>
    <w:p w14:paraId="3B3CCB87" w14:textId="56F6322B" w:rsidR="00891BF5" w:rsidRPr="006A7F40" w:rsidRDefault="00891BF5" w:rsidP="006A7F4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(‘/json’ 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express.static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(__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rnam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>+ ’public/json’));</w:t>
      </w:r>
    </w:p>
    <w:p w14:paraId="3DEF72FD" w14:textId="668D0590" w:rsidR="00891BF5" w:rsidRPr="006A7F40" w:rsidRDefault="00891BF5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B1B3FD3" w14:textId="1FAC49D8" w:rsidR="00891BF5" w:rsidRPr="006A7F40" w:rsidRDefault="00891BF5" w:rsidP="006A7F4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MongoDB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Mongoose</w:t>
      </w:r>
    </w:p>
    <w:p w14:paraId="2F99A52F" w14:textId="3462BB04" w:rsidR="00891BF5" w:rsidRPr="006A7F40" w:rsidRDefault="00891BF5" w:rsidP="006A7F4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B2C096" w14:textId="5F551124" w:rsidR="0006555F" w:rsidRPr="006A7F40" w:rsidRDefault="0006555F" w:rsidP="006A7F40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MongoDB / Mongoos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atabase ya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ampu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/ store data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rvice-oriented dan cloud-service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unia IoT (Internet of Things)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unia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karang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per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Mongoose d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instal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stalas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5D7F80E5" w14:textId="77777777" w:rsidR="0006555F" w:rsidRPr="006A7F40" w:rsidRDefault="0006555F" w:rsidP="006A7F40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DF69811" w14:textId="314280D4" w:rsidR="0006555F" w:rsidRPr="006A7F40" w:rsidRDefault="0006555F" w:rsidP="006A7F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A7F40">
        <w:rPr>
          <w:rFonts w:ascii="Times New Roman" w:hAnsi="Times New Roman" w:cs="Times New Roman"/>
          <w:b/>
          <w:bCs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b/>
          <w:bCs/>
          <w:sz w:val="24"/>
          <w:szCs w:val="24"/>
        </w:rPr>
        <w:t xml:space="preserve"> install mongoose</w:t>
      </w:r>
    </w:p>
    <w:p w14:paraId="09FF90F5" w14:textId="2A1AEE6C" w:rsidR="00E93662" w:rsidRPr="006A7F40" w:rsidRDefault="0006555F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lastRenderedPageBreak/>
        <w:tab/>
        <w:t xml:space="preserve">Jika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fetch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tingga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install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install dan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run dev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testing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p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itambahkan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code di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cript index.js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: </w:t>
      </w:r>
    </w:p>
    <w:p w14:paraId="66397495" w14:textId="1890455C" w:rsidR="0006555F" w:rsidRPr="006A7F40" w:rsidRDefault="0006555F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  <w:r w:rsidRPr="006A7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E5F6B1" wp14:editId="688A3140">
            <wp:extent cx="5943600" cy="1255395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19D7B" w14:textId="6D6ACB94" w:rsidR="0006555F" w:rsidRDefault="0006555F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 xml:space="preserve">Gambar 23. Script Import MongoDB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7F40">
        <w:rPr>
          <w:rFonts w:ascii="Times New Roman" w:hAnsi="Times New Roman" w:cs="Times New Roman"/>
          <w:sz w:val="24"/>
          <w:szCs w:val="24"/>
        </w:rPr>
        <w:t>memanggil</w:t>
      </w:r>
      <w:proofErr w:type="spellEnd"/>
      <w:r w:rsidRPr="006A7F40">
        <w:rPr>
          <w:rFonts w:ascii="Times New Roman" w:hAnsi="Times New Roman" w:cs="Times New Roman"/>
          <w:sz w:val="24"/>
          <w:szCs w:val="24"/>
        </w:rPr>
        <w:t xml:space="preserve"> Searching</w:t>
      </w:r>
    </w:p>
    <w:p w14:paraId="443E6BFB" w14:textId="7D86E5AE" w:rsidR="006A7F40" w:rsidRDefault="006A7F40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alu,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446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B26446">
        <w:rPr>
          <w:rFonts w:ascii="Times New Roman" w:hAnsi="Times New Roman" w:cs="Times New Roman"/>
          <w:sz w:val="24"/>
          <w:szCs w:val="24"/>
        </w:rPr>
        <w:t xml:space="preserve"> Connection Mongoose </w:t>
      </w:r>
      <w:proofErr w:type="spellStart"/>
      <w:r w:rsidR="00B26446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B264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446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B264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446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B264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446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B264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44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B26446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3B26331B" w14:textId="2BDA8819" w:rsidR="00B26446" w:rsidRDefault="00B26446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7367901" wp14:editId="176F81FD">
            <wp:extent cx="5943600" cy="387540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401F8" w14:textId="4DA07799" w:rsidR="00B26446" w:rsidRDefault="00B26446" w:rsidP="00B2644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24. Layout </w:t>
      </w:r>
      <w:proofErr w:type="spellStart"/>
      <w:r>
        <w:rPr>
          <w:rFonts w:ascii="Times New Roman" w:hAnsi="Times New Roman" w:cs="Times New Roman"/>
          <w:sz w:val="24"/>
          <w:szCs w:val="24"/>
        </w:rPr>
        <w:t>LocalHo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ngoDB Compass</w:t>
      </w:r>
    </w:p>
    <w:p w14:paraId="667A1B2C" w14:textId="75716024" w:rsidR="00B26446" w:rsidRDefault="00B26446" w:rsidP="00B2644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ma connection dan hosting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4340AD43" w14:textId="3C3D1D2A" w:rsidR="00B26446" w:rsidRDefault="00B26446" w:rsidP="00B2644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ngodb://127.0.0.1:27017/Account-ponshop</w:t>
      </w:r>
    </w:p>
    <w:p w14:paraId="3D624BC9" w14:textId="6672EA5E" w:rsidR="00B26446" w:rsidRDefault="00B26446" w:rsidP="00B2644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tail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aw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61961161" w14:textId="6FB27197" w:rsidR="00B26446" w:rsidRDefault="00B26446" w:rsidP="00B2644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0D05DEC" wp14:editId="055C7E48">
            <wp:extent cx="2956560" cy="16002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CA2D2" w14:textId="1D48B7E9" w:rsidR="00B26446" w:rsidRDefault="00B26446" w:rsidP="00B2644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25. </w:t>
      </w:r>
      <w:proofErr w:type="spellStart"/>
      <w:r w:rsidR="003B15FC">
        <w:rPr>
          <w:rFonts w:ascii="Times New Roman" w:hAnsi="Times New Roman" w:cs="Times New Roman"/>
          <w:sz w:val="24"/>
          <w:szCs w:val="24"/>
        </w:rPr>
        <w:t>LocalHost</w:t>
      </w:r>
      <w:proofErr w:type="spellEnd"/>
      <w:r w:rsidR="003B15FC">
        <w:rPr>
          <w:rFonts w:ascii="Times New Roman" w:hAnsi="Times New Roman" w:cs="Times New Roman"/>
          <w:sz w:val="24"/>
          <w:szCs w:val="24"/>
        </w:rPr>
        <w:t xml:space="preserve"> Connection</w:t>
      </w:r>
    </w:p>
    <w:p w14:paraId="09C43466" w14:textId="4A82BC66" w:rsidR="003B15FC" w:rsidRDefault="003B15FC" w:rsidP="003B15F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aw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43A86429" w14:textId="0A39A745" w:rsidR="003B15FC" w:rsidRDefault="003B15FC" w:rsidP="003B15F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77E64DC" wp14:editId="69FF8261">
            <wp:extent cx="5943600" cy="335407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2C859" w14:textId="3529C168" w:rsidR="003B15FC" w:rsidRDefault="003B15FC" w:rsidP="003B15F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bar 26. Hasil Script Connection to MongoDB</w:t>
      </w:r>
    </w:p>
    <w:p w14:paraId="1DED93AA" w14:textId="47C07438" w:rsidR="003B15FC" w:rsidRDefault="003B15FC" w:rsidP="003B15F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one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ex.js (main 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aw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3D37627C" w14:textId="05515F44" w:rsidR="00EF44F3" w:rsidRDefault="00EF44F3" w:rsidP="003B15F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2EFBD8C" wp14:editId="1D012D81">
            <wp:extent cx="5943600" cy="1534160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E342D" w14:textId="64BAEC81" w:rsidR="003B15FC" w:rsidRDefault="003B15FC" w:rsidP="003B15F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76CC30" wp14:editId="511D86F9">
            <wp:extent cx="4107180" cy="1508760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19C39" w14:textId="13637C43" w:rsidR="00EF44F3" w:rsidRDefault="00EF44F3" w:rsidP="003B15F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>
        <w:rPr>
          <w:rFonts w:ascii="Times New Roman" w:hAnsi="Times New Roman" w:cs="Times New Roman"/>
          <w:sz w:val="24"/>
          <w:szCs w:val="24"/>
        </w:rPr>
        <w:t>But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mport ‘./server/database/connection’ </w:t>
      </w:r>
      <w:proofErr w:type="spellStart"/>
      <w:r>
        <w:rPr>
          <w:rFonts w:ascii="Times New Roman" w:hAnsi="Times New Roman" w:cs="Times New Roman"/>
          <w:sz w:val="24"/>
          <w:szCs w:val="24"/>
        </w:rPr>
        <w:t>du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angg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nect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</w:t>
      </w:r>
    </w:p>
    <w:p w14:paraId="720FF7E3" w14:textId="599A692C" w:rsidR="003B15FC" w:rsidRDefault="003B15FC" w:rsidP="003B15F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hema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eksp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128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64128A">
        <w:rPr>
          <w:rFonts w:ascii="Times New Roman" w:hAnsi="Times New Roman" w:cs="Times New Roman"/>
          <w:sz w:val="24"/>
          <w:szCs w:val="24"/>
        </w:rPr>
        <w:t xml:space="preserve"> mongoose </w:t>
      </w:r>
      <w:proofErr w:type="spellStart"/>
      <w:r w:rsidR="0064128A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="0064128A">
        <w:rPr>
          <w:rFonts w:ascii="Times New Roman" w:hAnsi="Times New Roman" w:cs="Times New Roman"/>
          <w:sz w:val="24"/>
          <w:szCs w:val="24"/>
        </w:rPr>
        <w:t xml:space="preserve"> main </w:t>
      </w:r>
      <w:proofErr w:type="spellStart"/>
      <w:r w:rsidR="0064128A">
        <w:rPr>
          <w:rFonts w:ascii="Times New Roman" w:hAnsi="Times New Roman" w:cs="Times New Roman"/>
          <w:sz w:val="24"/>
          <w:szCs w:val="24"/>
        </w:rPr>
        <w:t>js</w:t>
      </w:r>
      <w:proofErr w:type="spellEnd"/>
      <w:r w:rsidR="006412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128A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6412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4128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64128A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41A2782B" w14:textId="6B6C9239" w:rsidR="0064128A" w:rsidRDefault="0064128A" w:rsidP="003B15F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1AE4D8D" wp14:editId="40DFE716">
            <wp:extent cx="5471160" cy="82143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821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2797C" w14:textId="0863F43A" w:rsidR="0064128A" w:rsidRDefault="0064128A" w:rsidP="0064128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ambar 2</w:t>
      </w:r>
      <w:r w:rsidR="006C6688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 Gambar Schema mongoose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ksp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87BD03" w14:textId="36BDE932" w:rsidR="0064128A" w:rsidRDefault="0064128A" w:rsidP="0064128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angg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ript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2EA7EE2B" w14:textId="269C293B" w:rsidR="0064128A" w:rsidRDefault="0064128A" w:rsidP="0064128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6819066" wp14:editId="32CE122D">
            <wp:extent cx="5943600" cy="1534160"/>
            <wp:effectExtent l="0" t="0" r="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690F4" w14:textId="4ACFF87A" w:rsidR="0064128A" w:rsidRDefault="0064128A" w:rsidP="0064128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bar 2</w:t>
      </w:r>
      <w:r w:rsidR="006C6688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hema </w:t>
      </w:r>
      <w:proofErr w:type="spellStart"/>
      <w:r>
        <w:rPr>
          <w:rFonts w:ascii="Times New Roman" w:hAnsi="Times New Roman" w:cs="Times New Roman"/>
          <w:sz w:val="24"/>
          <w:szCs w:val="24"/>
        </w:rPr>
        <w:t>Item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angg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5F6222" w14:textId="49DBBFAB" w:rsidR="00F24CD9" w:rsidRDefault="00CA6AD5" w:rsidP="00CA6A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24CD9">
        <w:rPr>
          <w:rFonts w:ascii="Times New Roman" w:hAnsi="Times New Roman" w:cs="Times New Roman"/>
          <w:sz w:val="24"/>
          <w:szCs w:val="24"/>
        </w:rPr>
        <w:t xml:space="preserve">Lalu, </w:t>
      </w:r>
      <w:proofErr w:type="spellStart"/>
      <w:r w:rsidR="00F24CD9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F24CD9">
        <w:rPr>
          <w:rFonts w:ascii="Times New Roman" w:hAnsi="Times New Roman" w:cs="Times New Roman"/>
          <w:sz w:val="24"/>
          <w:szCs w:val="24"/>
        </w:rPr>
        <w:t xml:space="preserve"> controller </w:t>
      </w:r>
      <w:proofErr w:type="spellStart"/>
      <w:r w:rsidR="00F24CD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24CD9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="00F24CD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F24C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4CD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24CD9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0E54DA44" w14:textId="4B018814" w:rsidR="00F24CD9" w:rsidRDefault="00F24CD9" w:rsidP="00F24CD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56A7FC" wp14:editId="7A773A39">
            <wp:extent cx="4412202" cy="5032375"/>
            <wp:effectExtent l="0" t="0" r="7620" b="0"/>
            <wp:docPr id="41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F5BE5F38-8899-40BB-8A86-FE39C9AEF5B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F5BE5F38-8899-40BB-8A86-FE39C9AEF5B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2202" cy="503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E4C59" w14:textId="52D7B8F9" w:rsidR="00F24CD9" w:rsidRDefault="00F24CD9" w:rsidP="00F24CD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Gambar 29. Controlle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JS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hema</w:t>
      </w:r>
    </w:p>
    <w:p w14:paraId="277C4F84" w14:textId="507220C1" w:rsidR="006C6688" w:rsidRDefault="00CA6AD5" w:rsidP="00F24CD9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database list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contohnya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67E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167EA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4E80287E" w14:textId="77777777" w:rsidR="00B5480D" w:rsidRDefault="00B5480D" w:rsidP="00CA6A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C58E07" w14:textId="6ADA2B0E" w:rsidR="00A167EA" w:rsidRDefault="00A167EA" w:rsidP="00CA6A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831BDF" wp14:editId="19AA0C5C">
            <wp:extent cx="5943600" cy="16002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29CB7" w14:textId="5286AD92" w:rsidR="00A167EA" w:rsidRDefault="00A167EA" w:rsidP="00A167E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</w:t>
      </w:r>
      <w:r w:rsidR="00F24CD9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. Hasil Gambaran Schema Database JSON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ngoose</w:t>
      </w:r>
    </w:p>
    <w:p w14:paraId="1F6B7EF3" w14:textId="1E773E9E" w:rsidR="00A167EA" w:rsidRDefault="00A167EA" w:rsidP="00A167E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st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st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5FA9EC91" w14:textId="0D05CD40" w:rsidR="00A167EA" w:rsidRDefault="00A167EA" w:rsidP="00A167E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</w:t>
      </w:r>
    </w:p>
    <w:p w14:paraId="329FC0F4" w14:textId="5AA514A9" w:rsidR="00A167EA" w:rsidRDefault="00A167EA" w:rsidP="00A167E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0A167FB3" w14:textId="5A0BD3B7" w:rsidR="00A167EA" w:rsidRDefault="00A167EA" w:rsidP="00A167E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</w:t>
      </w:r>
    </w:p>
    <w:p w14:paraId="12C5EDD9" w14:textId="53251655" w:rsidR="00A167EA" w:rsidRDefault="00A167EA" w:rsidP="00A167E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</w:t>
      </w:r>
    </w:p>
    <w:p w14:paraId="50D6AD98" w14:textId="637216D9" w:rsidR="00A167EA" w:rsidRDefault="00A167EA" w:rsidP="00A167E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Price</w:t>
      </w:r>
    </w:p>
    <w:p w14:paraId="2AE36CB5" w14:textId="15A079AE" w:rsidR="00A167EA" w:rsidRDefault="00A167EA" w:rsidP="00A167E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tegory</w:t>
      </w:r>
    </w:p>
    <w:p w14:paraId="4868C8C3" w14:textId="32D84340" w:rsidR="00A167EA" w:rsidRDefault="00A167EA" w:rsidP="00A167E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ter</w:t>
      </w:r>
    </w:p>
    <w:p w14:paraId="2D98BBCE" w14:textId="305B4606" w:rsidR="00A167EA" w:rsidRDefault="00A167EA" w:rsidP="00A167E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ount</w:t>
      </w:r>
    </w:p>
    <w:p w14:paraId="389A21F5" w14:textId="74D77DAE" w:rsidR="00A167EA" w:rsidRDefault="00A167EA" w:rsidP="00A167E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ce</w:t>
      </w:r>
    </w:p>
    <w:p w14:paraId="09FD71DB" w14:textId="57A51EED" w:rsidR="00A167EA" w:rsidRDefault="00A167EA" w:rsidP="00A167E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</w:t>
      </w:r>
    </w:p>
    <w:p w14:paraId="74A041C3" w14:textId="58AE7638" w:rsidR="00A167EA" w:rsidRDefault="005D0744" w:rsidP="005D074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st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mage, Name, Description, Category, and Price.</w:t>
      </w:r>
      <w:r w:rsidR="008515A0">
        <w:rPr>
          <w:rFonts w:ascii="Times New Roman" w:hAnsi="Times New Roman" w:cs="Times New Roman"/>
          <w:sz w:val="24"/>
          <w:szCs w:val="24"/>
        </w:rPr>
        <w:t xml:space="preserve"> Lalu data yang </w:t>
      </w:r>
      <w:proofErr w:type="spellStart"/>
      <w:r w:rsidR="008515A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85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15A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85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15A0"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 w:rsidR="0085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15A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8515A0">
        <w:rPr>
          <w:rFonts w:ascii="Times New Roman" w:hAnsi="Times New Roman" w:cs="Times New Roman"/>
          <w:sz w:val="24"/>
          <w:szCs w:val="24"/>
        </w:rPr>
        <w:t xml:space="preserve"> format JSON. </w:t>
      </w:r>
    </w:p>
    <w:p w14:paraId="10C17938" w14:textId="77777777" w:rsidR="00DB2C56" w:rsidRDefault="008515A0" w:rsidP="005D074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Langkah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xcel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hu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ransf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xcel 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s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sv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ormal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di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ython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menormal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e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pandas (</w:t>
      </w:r>
      <w:proofErr w:type="spellStart"/>
      <w:r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lain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fo-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>
        <w:rPr>
          <w:rFonts w:ascii="Times New Roman" w:hAnsi="Times New Roman" w:cs="Times New Roman"/>
          <w:sz w:val="24"/>
          <w:szCs w:val="24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ython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leksibel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penggunaannya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). Lalu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or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ru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phabet</w:t>
      </w:r>
      <w:r w:rsidR="00DB2C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method sort(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s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format JSON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format JSON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dimasukkan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MongoDB Compass </w:t>
      </w:r>
      <w:proofErr w:type="spellStart"/>
      <w:r w:rsidR="00DB2C56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DB2C56">
        <w:rPr>
          <w:rFonts w:ascii="Times New Roman" w:hAnsi="Times New Roman" w:cs="Times New Roman"/>
          <w:sz w:val="24"/>
          <w:szCs w:val="24"/>
        </w:rPr>
        <w:t xml:space="preserve"> import file.</w:t>
      </w:r>
    </w:p>
    <w:p w14:paraId="411F8986" w14:textId="77777777" w:rsidR="00DB2C56" w:rsidRDefault="00DB2C56" w:rsidP="00DB2C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37FA2E77" w14:textId="4225CF08" w:rsidR="008515A0" w:rsidRDefault="00DB2C56" w:rsidP="00DB2C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1.Import Library pandas dan JSON </w:t>
      </w:r>
      <w:proofErr w:type="spellStart"/>
      <w:r>
        <w:rPr>
          <w:rFonts w:ascii="Times New Roman" w:hAnsi="Times New Roman" w:cs="Times New Roman"/>
          <w:sz w:val="24"/>
          <w:szCs w:val="24"/>
        </w:rPr>
        <w:t>ser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ad_cs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ython) </w:t>
      </w:r>
      <w:r>
        <w:rPr>
          <w:noProof/>
        </w:rPr>
        <w:drawing>
          <wp:inline distT="0" distB="0" distL="0" distR="0" wp14:anchorId="50FEFC34" wp14:editId="7F6C2399">
            <wp:extent cx="5943600" cy="2393950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440F2" w14:textId="58FB6F41" w:rsidR="00DB2C56" w:rsidRDefault="00DB2C56" w:rsidP="00DB2C5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</w:t>
      </w:r>
      <w:r w:rsidR="00F24CD9"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. Car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imp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set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ython </w:t>
      </w:r>
    </w:p>
    <w:p w14:paraId="4A1E6F4B" w14:textId="05199996" w:rsidR="008515A0" w:rsidRDefault="00DB2C56" w:rsidP="00DB2C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</w:t>
      </w:r>
      <w:proofErr w:type="spellStart"/>
      <w:r>
        <w:rPr>
          <w:rFonts w:ascii="Times New Roman" w:hAnsi="Times New Roman" w:cs="Times New Roman"/>
          <w:sz w:val="24"/>
          <w:szCs w:val="24"/>
        </w:rPr>
        <w:t>sort_valu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Name”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</w:p>
    <w:p w14:paraId="6ABE6B9B" w14:textId="6C00BB64" w:rsidR="00DB2C56" w:rsidRDefault="00DB2C56" w:rsidP="00DB2C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E2D25A" wp14:editId="249F0D3E">
            <wp:extent cx="5943600" cy="2263140"/>
            <wp:effectExtent l="0" t="0" r="0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1ECCD" w14:textId="16A81AD0" w:rsidR="00DB2C56" w:rsidRDefault="00DB2C56" w:rsidP="00DB2C5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bar 3</w:t>
      </w:r>
      <w:r w:rsidR="00F24CD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rting 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base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ca</w:t>
      </w:r>
      <w:proofErr w:type="spellEnd"/>
    </w:p>
    <w:p w14:paraId="1D965CA7" w14:textId="3E26B4CB" w:rsidR="00DB2C56" w:rsidRDefault="00DB2C56" w:rsidP="00DB2C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3.Kemudian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nsfer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JSON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dimasukkan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Mongoose.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JSON yang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37F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2837F5">
        <w:rPr>
          <w:rFonts w:ascii="Times New Roman" w:hAnsi="Times New Roman" w:cs="Times New Roman"/>
          <w:sz w:val="24"/>
          <w:szCs w:val="24"/>
        </w:rPr>
        <w:t xml:space="preserve"> orient = “records”</w:t>
      </w:r>
    </w:p>
    <w:p w14:paraId="0BE000B8" w14:textId="557D22B9" w:rsidR="002837F5" w:rsidRDefault="002837F5" w:rsidP="00DB2C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44FA0A4" wp14:editId="6E79E618">
            <wp:extent cx="5943600" cy="106743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A04B9" w14:textId="4AD620D1" w:rsidR="002837F5" w:rsidRDefault="002837F5" w:rsidP="002837F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bar 3</w:t>
      </w:r>
      <w:r w:rsidR="00F24CD9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Cara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 JSON</w:t>
      </w:r>
    </w:p>
    <w:p w14:paraId="0F108BCF" w14:textId="72731B39" w:rsidR="002837F5" w:rsidRDefault="002837F5" w:rsidP="002837F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utomat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mp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 JSON di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ngoDB Compass</w:t>
      </w:r>
    </w:p>
    <w:p w14:paraId="44E8508B" w14:textId="11D6FDBF" w:rsidR="004E6863" w:rsidRDefault="004E6863" w:rsidP="004E686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1E1EC34" wp14:editId="2648FC5C">
            <wp:extent cx="5943600" cy="61023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147FF" w14:textId="77777777" w:rsidR="004E6863" w:rsidRDefault="004E6863" w:rsidP="004E686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4290C3" w14:textId="13B5DECD" w:rsidR="002837F5" w:rsidRDefault="002837F5" w:rsidP="002837F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0AFD89" wp14:editId="096BEB65">
            <wp:extent cx="1912620" cy="99822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10F07" w14:textId="4C1A4DFE" w:rsidR="00F24CD9" w:rsidRDefault="00F24CD9" w:rsidP="002837F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82EE9EF" w14:textId="622BD090" w:rsidR="00F24CD9" w:rsidRDefault="008C5148" w:rsidP="002837F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 cod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aw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</w:t>
      </w:r>
    </w:p>
    <w:p w14:paraId="09B9FE05" w14:textId="77777777" w:rsidR="008C5148" w:rsidRDefault="008C5148" w:rsidP="002837F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7F8C32F" w14:textId="1D9B51A8" w:rsidR="004E6863" w:rsidRDefault="008C5148" w:rsidP="002837F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7B482F" wp14:editId="4F377549">
            <wp:extent cx="5471160" cy="175323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175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84F3A" w14:textId="7470CB1A" w:rsidR="008C5148" w:rsidRDefault="008C5148" w:rsidP="008C5148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34. Source Code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arching</w:t>
      </w:r>
    </w:p>
    <w:p w14:paraId="4CDB07A8" w14:textId="09C18CEE" w:rsidR="008C5148" w:rsidRDefault="008C5148" w:rsidP="008C514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483238" w14:textId="2E7C4E26" w:rsidR="008C5148" w:rsidRDefault="008C5148" w:rsidP="008C514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gex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ru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tial text </w:t>
      </w:r>
      <w:proofErr w:type="spellStart"/>
      <w:r>
        <w:rPr>
          <w:rFonts w:ascii="Times New Roman" w:hAnsi="Times New Roman" w:cs="Times New Roman"/>
          <w:sz w:val="24"/>
          <w:szCs w:val="24"/>
        </w:rPr>
        <w:t>b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ull text.</w:t>
      </w:r>
    </w:p>
    <w:p w14:paraId="71CEDECB" w14:textId="28460D88" w:rsidR="008C5148" w:rsidRDefault="008C5148" w:rsidP="008C514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281D095" w14:textId="0A8CAB72" w:rsidR="008C5148" w:rsidRDefault="008C5148" w:rsidP="008C5148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simpulan :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kumen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gan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gan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omepage dan Category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arching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o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g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6B6E154" w14:textId="733A015C" w:rsidR="00F24CD9" w:rsidRPr="00F24CD9" w:rsidRDefault="00F24CD9" w:rsidP="00F24C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B2FBCF" w14:textId="77777777" w:rsidR="004E6863" w:rsidRPr="002837F5" w:rsidRDefault="004E6863" w:rsidP="002837F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FE5EEE2" w14:textId="77777777" w:rsidR="005D0744" w:rsidRPr="00A167EA" w:rsidRDefault="005D0744" w:rsidP="00A167EA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6C0BF70" w14:textId="77777777" w:rsidR="0006555F" w:rsidRPr="006A7F40" w:rsidRDefault="0006555F" w:rsidP="006A7F4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834E14C" w14:textId="77777777" w:rsidR="00E93662" w:rsidRPr="006A7F40" w:rsidRDefault="00E93662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63E7C4" w14:textId="77777777" w:rsidR="00CE4643" w:rsidRPr="006A7F40" w:rsidRDefault="00CE4643" w:rsidP="006A7F40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14:paraId="0ABB9B74" w14:textId="77777777" w:rsidR="00CE4643" w:rsidRPr="006A7F40" w:rsidRDefault="00CE4643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AC1E4BA" w14:textId="7B709EA4" w:rsidR="00615012" w:rsidRPr="006A7F40" w:rsidRDefault="00615012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A82E926" w14:textId="77777777" w:rsidR="00615012" w:rsidRPr="006A7F40" w:rsidRDefault="00615012" w:rsidP="006A7F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EADCDC5" w14:textId="77777777" w:rsidR="00291944" w:rsidRPr="006A7F40" w:rsidRDefault="00291944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E625ABA" w14:textId="77777777" w:rsidR="006A3FDD" w:rsidRPr="006A7F40" w:rsidRDefault="006A3FDD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D8042A1" w14:textId="7EE7EE4D" w:rsidR="000C79DF" w:rsidRPr="006A7F40" w:rsidRDefault="000C79DF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2AE0400" w14:textId="08DC2994" w:rsidR="000C79DF" w:rsidRPr="006A7F40" w:rsidRDefault="000C79DF" w:rsidP="006A7F4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7F40">
        <w:rPr>
          <w:rFonts w:ascii="Times New Roman" w:hAnsi="Times New Roman" w:cs="Times New Roman"/>
          <w:sz w:val="24"/>
          <w:szCs w:val="24"/>
        </w:rPr>
        <w:tab/>
      </w:r>
    </w:p>
    <w:sectPr w:rsidR="000C79DF" w:rsidRPr="006A7F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Code Pro">
    <w:altName w:val="Consolas"/>
    <w:panose1 w:val="00000000000000000000"/>
    <w:charset w:val="00"/>
    <w:family w:val="modern"/>
    <w:notTrueType/>
    <w:pitch w:val="fixed"/>
    <w:sig w:usb0="200002F7" w:usb1="020038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DF727D"/>
    <w:multiLevelType w:val="hybridMultilevel"/>
    <w:tmpl w:val="E6BC4B8E"/>
    <w:lvl w:ilvl="0" w:tplc="F280CA7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65B3A"/>
    <w:multiLevelType w:val="hybridMultilevel"/>
    <w:tmpl w:val="61AC69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A208C6"/>
    <w:multiLevelType w:val="hybridMultilevel"/>
    <w:tmpl w:val="6EC86ECA"/>
    <w:lvl w:ilvl="0" w:tplc="06EE2E2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DC26E6"/>
    <w:multiLevelType w:val="hybridMultilevel"/>
    <w:tmpl w:val="8F042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852E66"/>
    <w:multiLevelType w:val="hybridMultilevel"/>
    <w:tmpl w:val="40DC9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3D1F"/>
    <w:rsid w:val="0006555F"/>
    <w:rsid w:val="000B7FC0"/>
    <w:rsid w:val="000C1FC4"/>
    <w:rsid w:val="000C79DF"/>
    <w:rsid w:val="001D5CB6"/>
    <w:rsid w:val="002212DE"/>
    <w:rsid w:val="002837F5"/>
    <w:rsid w:val="00291944"/>
    <w:rsid w:val="002F3D1F"/>
    <w:rsid w:val="00307B7C"/>
    <w:rsid w:val="003B15FC"/>
    <w:rsid w:val="003F59A1"/>
    <w:rsid w:val="004E6863"/>
    <w:rsid w:val="0050616B"/>
    <w:rsid w:val="00563E60"/>
    <w:rsid w:val="005D0744"/>
    <w:rsid w:val="00615012"/>
    <w:rsid w:val="0062021D"/>
    <w:rsid w:val="0064128A"/>
    <w:rsid w:val="006A3FDD"/>
    <w:rsid w:val="006A7F40"/>
    <w:rsid w:val="006C6688"/>
    <w:rsid w:val="0080613D"/>
    <w:rsid w:val="008515A0"/>
    <w:rsid w:val="00891BF5"/>
    <w:rsid w:val="008C5148"/>
    <w:rsid w:val="008F2C65"/>
    <w:rsid w:val="009B0C2D"/>
    <w:rsid w:val="009D6408"/>
    <w:rsid w:val="00A167EA"/>
    <w:rsid w:val="00A56223"/>
    <w:rsid w:val="00B26446"/>
    <w:rsid w:val="00B5480D"/>
    <w:rsid w:val="00BA7CD9"/>
    <w:rsid w:val="00C7399A"/>
    <w:rsid w:val="00CA6AD5"/>
    <w:rsid w:val="00CE4643"/>
    <w:rsid w:val="00DB2C56"/>
    <w:rsid w:val="00DC42E6"/>
    <w:rsid w:val="00E433D7"/>
    <w:rsid w:val="00E86C14"/>
    <w:rsid w:val="00E93662"/>
    <w:rsid w:val="00EF44F3"/>
    <w:rsid w:val="00F24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C800E"/>
  <w15:chartTrackingRefBased/>
  <w15:docId w15:val="{F3E0C73E-49E4-4894-938A-DD641D576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3D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5C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5C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1944"/>
    <w:rPr>
      <w:color w:val="954F72" w:themeColor="followedHyperlink"/>
      <w:u w:val="single"/>
    </w:rPr>
  </w:style>
  <w:style w:type="paragraph" w:customStyle="1" w:styleId="SourceCode">
    <w:name w:val="Source Code"/>
    <w:basedOn w:val="HTMLPreformatted"/>
    <w:qFormat/>
    <w:rsid w:val="0050616B"/>
    <w:rPr>
      <w:rFonts w:ascii="Source Code Pro" w:eastAsiaTheme="minorEastAsia" w:hAnsi="Source Code Pro" w:cs="Courier New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616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616B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nodejs.org" TargetMode="External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4.jpe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jpeg"/><Relationship Id="rId40" Type="http://schemas.openxmlformats.org/officeDocument/2006/relationships/image" Target="media/image34.jpeg"/><Relationship Id="rId45" Type="http://schemas.openxmlformats.org/officeDocument/2006/relationships/image" Target="media/image3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ntTable" Target="fontTable.xml"/><Relationship Id="rId10" Type="http://schemas.openxmlformats.org/officeDocument/2006/relationships/hyperlink" Target="https://getbootstrap.com/docs/4.3/components/dropdowns/" TargetMode="External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26</Pages>
  <Words>2096</Words>
  <Characters>11950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yu Steve</dc:creator>
  <cp:keywords/>
  <dc:description/>
  <cp:lastModifiedBy>Kiryu Steve</cp:lastModifiedBy>
  <cp:revision>23</cp:revision>
  <dcterms:created xsi:type="dcterms:W3CDTF">2020-12-14T19:26:00Z</dcterms:created>
  <dcterms:modified xsi:type="dcterms:W3CDTF">2020-12-15T01:14:00Z</dcterms:modified>
</cp:coreProperties>
</file>